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71C0A88B" w:rsidR="00310CE5" w:rsidRPr="000D5C4E" w:rsidRDefault="000D5C4E" w:rsidP="00310CE5">
      <w:pPr>
        <w:jc w:val="center"/>
        <w:rPr>
          <w:b/>
          <w:bCs/>
          <w:sz w:val="32"/>
          <w:szCs w:val="32"/>
        </w:rPr>
      </w:pPr>
      <w:r w:rsidRPr="000D5C4E">
        <w:rPr>
          <w:b/>
          <w:bCs/>
          <w:sz w:val="32"/>
          <w:szCs w:val="32"/>
        </w:rPr>
        <w:t>(</w:t>
      </w:r>
      <w:r w:rsidR="00BA061F">
        <w:rPr>
          <w:b/>
          <w:bCs/>
          <w:sz w:val="32"/>
          <w:szCs w:val="32"/>
        </w:rPr>
        <w:t>Pennsylvani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015F21F" w:rsidR="00AF6A38" w:rsidRDefault="00BA061F" w:rsidP="00754613">
            <w:r>
              <w:t>Pennsylvani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89A5B" w14:textId="77777777" w:rsidR="000D2120" w:rsidRDefault="000D21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C6CBCAA" w:rsidR="00CB37D9" w:rsidRPr="000D2120" w:rsidRDefault="00CB37D9" w:rsidP="000D21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ED753" w14:textId="77777777" w:rsidR="000D2120" w:rsidRDefault="000D2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0ED34" w14:textId="77777777" w:rsidR="000D2120" w:rsidRDefault="000D21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7D4439C" w:rsidR="00AD6FC0" w:rsidRPr="000D2120" w:rsidRDefault="00AD6FC0" w:rsidP="000D21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2A6FF" w14:textId="77777777" w:rsidR="000D2120" w:rsidRDefault="000D2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90992220">
    <w:abstractNumId w:val="0"/>
  </w:num>
  <w:num w:numId="2" w16cid:durableId="2774955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2120"/>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A061F"/>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9</Words>
  <Characters>14533</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